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Pr="0040578C" w:rsidRDefault="0040578C" w:rsidP="0040578C">
      <w:pPr>
        <w:jc w:val="center"/>
        <w:rPr>
          <w:b/>
          <w:sz w:val="30"/>
          <w:szCs w:val="30"/>
        </w:rPr>
      </w:pPr>
    </w:p>
    <w:p w:rsidR="00ED6EC7" w:rsidRPr="0040578C" w:rsidRDefault="0040578C" w:rsidP="0040578C">
      <w:pPr>
        <w:jc w:val="center"/>
        <w:rPr>
          <w:b/>
          <w:sz w:val="48"/>
          <w:szCs w:val="48"/>
        </w:rPr>
      </w:pPr>
      <w:r w:rsidRPr="0040578C">
        <w:rPr>
          <w:b/>
          <w:sz w:val="48"/>
          <w:szCs w:val="48"/>
        </w:rPr>
        <w:t>Joseph Thornton</w:t>
      </w:r>
    </w:p>
    <w:p w:rsidR="0040578C" w:rsidRPr="0040578C" w:rsidRDefault="0040578C" w:rsidP="0040578C">
      <w:pPr>
        <w:jc w:val="center"/>
        <w:rPr>
          <w:b/>
          <w:sz w:val="48"/>
          <w:szCs w:val="48"/>
        </w:rPr>
      </w:pPr>
      <w:r w:rsidRPr="0040578C">
        <w:rPr>
          <w:b/>
          <w:sz w:val="48"/>
          <w:szCs w:val="48"/>
        </w:rPr>
        <w:t xml:space="preserve"> Sec 3: 5:30-6:45</w:t>
      </w:r>
    </w:p>
    <w:p w:rsidR="0040578C" w:rsidRPr="0040578C" w:rsidRDefault="0040578C" w:rsidP="0040578C">
      <w:pPr>
        <w:jc w:val="center"/>
        <w:rPr>
          <w:b/>
          <w:sz w:val="48"/>
          <w:szCs w:val="48"/>
        </w:rPr>
      </w:pPr>
      <w:r w:rsidRPr="0040578C">
        <w:rPr>
          <w:b/>
          <w:sz w:val="48"/>
          <w:szCs w:val="48"/>
        </w:rPr>
        <w:t>Project 1 (Verilog)</w:t>
      </w:r>
    </w:p>
    <w:p w:rsidR="0040578C" w:rsidRPr="0040578C" w:rsidRDefault="0040578C" w:rsidP="003D6AD4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Spring</w:t>
      </w:r>
      <w:r w:rsidR="003D6AD4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2017</w:t>
      </w: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40578C" w:rsidP="0040578C">
      <w:pPr>
        <w:jc w:val="center"/>
      </w:pPr>
    </w:p>
    <w:p w:rsidR="0040578C" w:rsidRDefault="003D6AD4" w:rsidP="0040578C">
      <w:pPr>
        <w:jc w:val="center"/>
        <w:rPr>
          <w:b/>
          <w:sz w:val="30"/>
          <w:szCs w:val="30"/>
          <w:u w:val="single"/>
        </w:rPr>
      </w:pPr>
      <w:r w:rsidRPr="003D6AD4">
        <w:rPr>
          <w:b/>
          <w:sz w:val="30"/>
          <w:szCs w:val="30"/>
          <w:u w:val="single"/>
        </w:rPr>
        <w:t>MERGED FILES</w:t>
      </w:r>
    </w:p>
    <w:p w:rsidR="003D6AD4" w:rsidRPr="003D6AD4" w:rsidRDefault="003D6AD4" w:rsidP="003D6AD4">
      <w:pPr>
        <w:rPr>
          <w:sz w:val="30"/>
          <w:szCs w:val="30"/>
        </w:rPr>
      </w:pPr>
      <w:r>
        <w:rPr>
          <w:sz w:val="30"/>
          <w:szCs w:val="30"/>
        </w:rPr>
        <w:t>a)</w:t>
      </w:r>
    </w:p>
    <w:p w:rsidR="0040578C" w:rsidRDefault="0040578C" w:rsidP="0040578C">
      <w:pPr>
        <w:spacing w:line="240" w:lineRule="auto"/>
        <w:contextualSpacing/>
      </w:pPr>
      <w:r>
        <w:t>Script started on Sat 04 Mar 2017 04:14:12 PM PST</w:t>
      </w:r>
    </w:p>
    <w:p w:rsidR="0040578C" w:rsidRDefault="0040578C" w:rsidP="0040578C">
      <w:pPr>
        <w:spacing w:line="240" w:lineRule="auto"/>
        <w:contextualSpacing/>
      </w:pPr>
      <w:r>
        <w:t>[thorntjl@athena:21]&gt; cat proj1a.v</w:t>
      </w:r>
      <w:r>
        <w:cr/>
      </w:r>
    </w:p>
    <w:p w:rsidR="0040578C" w:rsidRDefault="0040578C" w:rsidP="0040578C">
      <w:pPr>
        <w:spacing w:line="240" w:lineRule="auto"/>
        <w:contextualSpacing/>
      </w:pPr>
      <w:r>
        <w:t>module proj1a(</w:t>
      </w:r>
    </w:p>
    <w:p w:rsidR="0040578C" w:rsidRDefault="0040578C" w:rsidP="0040578C">
      <w:pPr>
        <w:spacing w:line="240" w:lineRule="auto"/>
        <w:contextualSpacing/>
      </w:pPr>
      <w:r>
        <w:t>input x,y,z,</w:t>
      </w:r>
    </w:p>
    <w:p w:rsidR="0040578C" w:rsidRDefault="0040578C" w:rsidP="0040578C">
      <w:pPr>
        <w:spacing w:line="240" w:lineRule="auto"/>
        <w:contextualSpacing/>
      </w:pPr>
      <w:r>
        <w:t>output f</w:t>
      </w:r>
    </w:p>
    <w:p w:rsidR="0040578C" w:rsidRDefault="0040578C" w:rsidP="0040578C">
      <w:pPr>
        <w:spacing w:line="240" w:lineRule="auto"/>
        <w:contextualSpacing/>
      </w:pPr>
      <w:r>
        <w:t>);</w:t>
      </w:r>
    </w:p>
    <w:p w:rsidR="0040578C" w:rsidRDefault="0040578C" w:rsidP="0040578C">
      <w:pPr>
        <w:spacing w:line="240" w:lineRule="auto"/>
        <w:contextualSpacing/>
      </w:pPr>
      <w:r>
        <w:t>wire out1, out2, out3;</w:t>
      </w:r>
    </w:p>
    <w:p w:rsidR="0040578C" w:rsidRDefault="0040578C" w:rsidP="0040578C">
      <w:pPr>
        <w:spacing w:line="240" w:lineRule="auto"/>
        <w:contextualSpacing/>
      </w:pPr>
      <w:r>
        <w:t>or o1(out1,x,y);</w:t>
      </w:r>
    </w:p>
    <w:p w:rsidR="0040578C" w:rsidRDefault="0040578C" w:rsidP="0040578C">
      <w:pPr>
        <w:spacing w:line="240" w:lineRule="auto"/>
        <w:contextualSpacing/>
      </w:pPr>
      <w:r>
        <w:t>not n1(out2,y);</w:t>
      </w:r>
    </w:p>
    <w:p w:rsidR="0040578C" w:rsidRDefault="0040578C" w:rsidP="0040578C">
      <w:pPr>
        <w:spacing w:line="240" w:lineRule="auto"/>
        <w:contextualSpacing/>
      </w:pPr>
      <w:r>
        <w:t>or o2(out3,out2,z);</w:t>
      </w:r>
    </w:p>
    <w:p w:rsidR="0040578C" w:rsidRDefault="0040578C" w:rsidP="0040578C">
      <w:pPr>
        <w:spacing w:line="240" w:lineRule="auto"/>
        <w:contextualSpacing/>
      </w:pPr>
      <w:r>
        <w:t>and a1(f,out1,out3);</w:t>
      </w:r>
    </w:p>
    <w:p w:rsidR="0040578C" w:rsidRDefault="0040578C" w:rsidP="0040578C">
      <w:pPr>
        <w:spacing w:line="240" w:lineRule="auto"/>
        <w:contextualSpacing/>
      </w:pPr>
      <w:r>
        <w:t>endmodule</w:t>
      </w:r>
    </w:p>
    <w:p w:rsidR="0040578C" w:rsidRDefault="0040578C" w:rsidP="0040578C">
      <w:pPr>
        <w:spacing w:line="240" w:lineRule="auto"/>
        <w:contextualSpacing/>
      </w:pPr>
      <w:r>
        <w:t>[thorntjl@athena:22]&gt; simv</w:t>
      </w:r>
      <w:r>
        <w:cr/>
      </w:r>
    </w:p>
    <w:p w:rsidR="0040578C" w:rsidRDefault="0040578C" w:rsidP="0040578C">
      <w:pPr>
        <w:spacing w:line="240" w:lineRule="auto"/>
        <w:contextualSpacing/>
      </w:pPr>
      <w:r>
        <w:t>Chronologic VCS simulator copyright 1991-2014</w:t>
      </w:r>
    </w:p>
    <w:p w:rsidR="0040578C" w:rsidRDefault="0040578C" w:rsidP="0040578C">
      <w:pPr>
        <w:spacing w:line="240" w:lineRule="auto"/>
        <w:contextualSpacing/>
      </w:pPr>
      <w:r>
        <w:t>Contains Synopsys proprietary information.</w:t>
      </w:r>
    </w:p>
    <w:p w:rsidR="0040578C" w:rsidRDefault="0040578C" w:rsidP="0040578C">
      <w:pPr>
        <w:spacing w:line="240" w:lineRule="auto"/>
        <w:contextualSpacing/>
      </w:pPr>
      <w:r>
        <w:t>Compiler version I-2014.03-2; Runtime version I-2014.03-2;  Mar  4 16:15 2017</w:t>
      </w:r>
    </w:p>
    <w:p w:rsidR="0040578C" w:rsidRDefault="0040578C" w:rsidP="0040578C">
      <w:pPr>
        <w:spacing w:line="240" w:lineRule="auto"/>
        <w:contextualSpacing/>
      </w:pPr>
    </w:p>
    <w:p w:rsidR="0040578C" w:rsidRDefault="0040578C" w:rsidP="0040578C">
      <w:pPr>
        <w:spacing w:line="240" w:lineRule="auto"/>
        <w:contextualSpacing/>
      </w:pPr>
      <w:r>
        <w:t>Joseph Thornton Section 3</w:t>
      </w:r>
    </w:p>
    <w:p w:rsidR="0040578C" w:rsidRDefault="0040578C" w:rsidP="0040578C">
      <w:pPr>
        <w:spacing w:line="240" w:lineRule="auto"/>
        <w:contextualSpacing/>
      </w:pPr>
      <w:r>
        <w:t>X Y Z F</w:t>
      </w:r>
    </w:p>
    <w:p w:rsidR="0040578C" w:rsidRDefault="0040578C" w:rsidP="0040578C">
      <w:pPr>
        <w:spacing w:line="240" w:lineRule="auto"/>
        <w:contextualSpacing/>
      </w:pPr>
      <w:r>
        <w:t>0 0 0</w:t>
      </w:r>
    </w:p>
    <w:p w:rsidR="0040578C" w:rsidRDefault="0040578C" w:rsidP="0040578C">
      <w:pPr>
        <w:spacing w:line="240" w:lineRule="auto"/>
        <w:contextualSpacing/>
      </w:pPr>
      <w:r>
        <w:t xml:space="preserve">          0</w:t>
      </w:r>
    </w:p>
    <w:p w:rsidR="0040578C" w:rsidRDefault="0040578C" w:rsidP="0040578C">
      <w:pPr>
        <w:spacing w:line="240" w:lineRule="auto"/>
        <w:contextualSpacing/>
      </w:pPr>
      <w:r>
        <w:t>0 0 1</w:t>
      </w:r>
    </w:p>
    <w:p w:rsidR="0040578C" w:rsidRDefault="0040578C" w:rsidP="0040578C">
      <w:pPr>
        <w:spacing w:line="240" w:lineRule="auto"/>
        <w:contextualSpacing/>
      </w:pPr>
      <w:r>
        <w:t>0 1 0</w:t>
      </w:r>
    </w:p>
    <w:p w:rsidR="0040578C" w:rsidRDefault="0040578C" w:rsidP="0040578C">
      <w:pPr>
        <w:spacing w:line="240" w:lineRule="auto"/>
        <w:contextualSpacing/>
      </w:pPr>
      <w:r>
        <w:t>0 1 1</w:t>
      </w:r>
    </w:p>
    <w:p w:rsidR="0040578C" w:rsidRDefault="0040578C" w:rsidP="0040578C">
      <w:pPr>
        <w:spacing w:line="240" w:lineRule="auto"/>
        <w:contextualSpacing/>
      </w:pPr>
      <w:r>
        <w:t xml:space="preserve">          1</w:t>
      </w:r>
    </w:p>
    <w:p w:rsidR="0040578C" w:rsidRDefault="0040578C" w:rsidP="0040578C">
      <w:pPr>
        <w:spacing w:line="240" w:lineRule="auto"/>
        <w:contextualSpacing/>
      </w:pPr>
      <w:r>
        <w:t>1 0 0</w:t>
      </w:r>
    </w:p>
    <w:p w:rsidR="0040578C" w:rsidRDefault="0040578C" w:rsidP="0040578C">
      <w:pPr>
        <w:spacing w:line="240" w:lineRule="auto"/>
        <w:contextualSpacing/>
      </w:pPr>
      <w:r>
        <w:t>1 0 1</w:t>
      </w:r>
    </w:p>
    <w:p w:rsidR="0040578C" w:rsidRDefault="0040578C" w:rsidP="0040578C">
      <w:pPr>
        <w:spacing w:line="240" w:lineRule="auto"/>
        <w:contextualSpacing/>
      </w:pPr>
      <w:r>
        <w:t>1 1 0</w:t>
      </w:r>
    </w:p>
    <w:p w:rsidR="0040578C" w:rsidRDefault="0040578C" w:rsidP="0040578C">
      <w:pPr>
        <w:spacing w:line="240" w:lineRule="auto"/>
        <w:contextualSpacing/>
      </w:pPr>
      <w:r>
        <w:t xml:space="preserve">          0</w:t>
      </w:r>
    </w:p>
    <w:p w:rsidR="0040578C" w:rsidRDefault="0040578C" w:rsidP="0040578C">
      <w:pPr>
        <w:spacing w:line="240" w:lineRule="auto"/>
        <w:contextualSpacing/>
      </w:pPr>
      <w:r>
        <w:t>1 1 1</w:t>
      </w:r>
    </w:p>
    <w:p w:rsidR="0040578C" w:rsidRDefault="0040578C" w:rsidP="0040578C">
      <w:pPr>
        <w:spacing w:line="240" w:lineRule="auto"/>
        <w:contextualSpacing/>
      </w:pPr>
      <w:r>
        <w:t xml:space="preserve">          1</w:t>
      </w:r>
    </w:p>
    <w:p w:rsidR="0040578C" w:rsidRDefault="0040578C" w:rsidP="0040578C">
      <w:pPr>
        <w:spacing w:line="240" w:lineRule="auto"/>
        <w:contextualSpacing/>
      </w:pPr>
      <w:r>
        <w:t>$finish called from file "proj1atest.v", line 34.</w:t>
      </w:r>
    </w:p>
    <w:p w:rsidR="0040578C" w:rsidRDefault="0040578C" w:rsidP="0040578C">
      <w:pPr>
        <w:spacing w:line="240" w:lineRule="auto"/>
        <w:contextualSpacing/>
      </w:pPr>
      <w:r>
        <w:t>$finish at simulation time                    8</w:t>
      </w:r>
    </w:p>
    <w:p w:rsidR="0040578C" w:rsidRDefault="0040578C" w:rsidP="0040578C">
      <w:pPr>
        <w:spacing w:line="240" w:lineRule="auto"/>
        <w:contextualSpacing/>
      </w:pPr>
      <w:r>
        <w:t xml:space="preserve">           V C S   S i m u l a t i o n   R e p o r t </w:t>
      </w:r>
    </w:p>
    <w:p w:rsidR="0040578C" w:rsidRDefault="0040578C" w:rsidP="0040578C">
      <w:pPr>
        <w:spacing w:line="240" w:lineRule="auto"/>
        <w:contextualSpacing/>
      </w:pPr>
      <w:r>
        <w:t>Time: 8</w:t>
      </w:r>
    </w:p>
    <w:p w:rsidR="0040578C" w:rsidRDefault="0040578C" w:rsidP="0040578C">
      <w:pPr>
        <w:spacing w:line="240" w:lineRule="auto"/>
        <w:contextualSpacing/>
      </w:pPr>
      <w:r>
        <w:t>CPU Time:      0.400 seconds;       Data structure size:   0.0Mb</w:t>
      </w:r>
    </w:p>
    <w:p w:rsidR="0040578C" w:rsidRDefault="0040578C" w:rsidP="0040578C">
      <w:pPr>
        <w:spacing w:line="240" w:lineRule="auto"/>
        <w:contextualSpacing/>
      </w:pPr>
      <w:r>
        <w:t>Sat Mar  4 16:15:03 2017</w:t>
      </w:r>
    </w:p>
    <w:p w:rsidR="0040578C" w:rsidRPr="0040578C" w:rsidRDefault="0040578C" w:rsidP="0040578C">
      <w:pPr>
        <w:pBdr>
          <w:bottom w:val="single" w:sz="6" w:space="1" w:color="auto"/>
        </w:pBdr>
        <w:spacing w:line="240" w:lineRule="auto"/>
        <w:contextualSpacing/>
        <w:rPr>
          <w:color w:val="FF0000"/>
        </w:rPr>
      </w:pPr>
      <w:r>
        <w:lastRenderedPageBreak/>
        <w:t>Script done on Sat 04 Mar 2017 04:15:17 PM PST</w:t>
      </w:r>
    </w:p>
    <w:p w:rsidR="003D6AD4" w:rsidRPr="003D6AD4" w:rsidRDefault="003D6AD4" w:rsidP="0040578C">
      <w:pPr>
        <w:spacing w:line="240" w:lineRule="auto"/>
        <w:contextualSpacing/>
        <w:rPr>
          <w:sz w:val="30"/>
          <w:szCs w:val="30"/>
        </w:rPr>
      </w:pPr>
      <w:r w:rsidRPr="003D6AD4">
        <w:rPr>
          <w:sz w:val="30"/>
          <w:szCs w:val="30"/>
        </w:rPr>
        <w:t>b)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Script started on Sat 04 Mar 2017 04:18:09 PM PST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[thorntjl@athena:22]&gt; cat proj1b.v</w:t>
      </w:r>
      <w:r w:rsidRPr="0040578C">
        <w:cr/>
      </w:r>
    </w:p>
    <w:p w:rsidR="0040578C" w:rsidRPr="0040578C" w:rsidRDefault="0040578C" w:rsidP="0040578C">
      <w:pPr>
        <w:spacing w:line="240" w:lineRule="auto"/>
        <w:contextualSpacing/>
      </w:pPr>
      <w:r w:rsidRPr="0040578C">
        <w:t>module proj1b(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input x,y,z,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output f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);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wire out1, out2, out3;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nor o1(out1,x,y);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not n1(out2,y);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nor o2(out3,out2,z);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nor a1(f,out1,out3);</w:t>
      </w:r>
    </w:p>
    <w:p w:rsidR="0040578C" w:rsidRDefault="0040578C" w:rsidP="0040578C">
      <w:pPr>
        <w:spacing w:line="240" w:lineRule="auto"/>
        <w:contextualSpacing/>
      </w:pPr>
      <w:r w:rsidRPr="0040578C">
        <w:t>endmodule</w:t>
      </w:r>
    </w:p>
    <w:p w:rsidR="0040578C" w:rsidRPr="0040578C" w:rsidRDefault="0040578C" w:rsidP="0040578C">
      <w:pPr>
        <w:spacing w:line="240" w:lineRule="auto"/>
        <w:contextualSpacing/>
      </w:pPr>
    </w:p>
    <w:p w:rsidR="0040578C" w:rsidRPr="0040578C" w:rsidRDefault="0040578C" w:rsidP="0040578C">
      <w:pPr>
        <w:spacing w:line="240" w:lineRule="auto"/>
        <w:contextualSpacing/>
      </w:pPr>
      <w:r w:rsidRPr="0040578C">
        <w:t>Chronologic VCS simulator copyright 1991-2014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Contains Synopsys proprietary information.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Compiler version I-2014.03-2; Runtime version I-2014.03-2;  Mar  4 16:18 2017</w:t>
      </w:r>
    </w:p>
    <w:p w:rsidR="0040578C" w:rsidRPr="0040578C" w:rsidRDefault="0040578C" w:rsidP="0040578C">
      <w:pPr>
        <w:spacing w:line="240" w:lineRule="auto"/>
        <w:contextualSpacing/>
      </w:pPr>
    </w:p>
    <w:p w:rsidR="0040578C" w:rsidRPr="0040578C" w:rsidRDefault="0040578C" w:rsidP="0040578C">
      <w:pPr>
        <w:spacing w:line="240" w:lineRule="auto"/>
        <w:contextualSpacing/>
      </w:pPr>
    </w:p>
    <w:p w:rsidR="0040578C" w:rsidRPr="0040578C" w:rsidRDefault="0040578C" w:rsidP="0040578C">
      <w:pPr>
        <w:spacing w:line="240" w:lineRule="auto"/>
        <w:contextualSpacing/>
      </w:pPr>
      <w:r w:rsidRPr="0040578C">
        <w:t>Joseph Thornton Section 3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X Y Z F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0 0 0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 xml:space="preserve">      </w:t>
      </w:r>
      <w:r>
        <w:t xml:space="preserve">   </w:t>
      </w:r>
      <w:r w:rsidRPr="0040578C">
        <w:t>0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0 0 1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0 1 0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0 1 1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 xml:space="preserve">      </w:t>
      </w:r>
      <w:r>
        <w:t xml:space="preserve">    </w:t>
      </w:r>
      <w:r w:rsidRPr="0040578C">
        <w:t>1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1 0 0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1 0 1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1 1 0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 xml:space="preserve">     </w:t>
      </w:r>
      <w:r>
        <w:t xml:space="preserve">   </w:t>
      </w:r>
      <w:r w:rsidRPr="0040578C">
        <w:t xml:space="preserve"> 0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1 1 1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 xml:space="preserve">      </w:t>
      </w:r>
      <w:r>
        <w:t xml:space="preserve">    </w:t>
      </w:r>
      <w:r w:rsidRPr="0040578C">
        <w:t>1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$finish called from file "proj1atest.v", line 34.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$finish at simulation time                    8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 xml:space="preserve">           V C S   S i m u l a t i o n   R e p o r t 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Time: 8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CPU Time:      0.410 seconds;       Data structure size:   0.0Mb</w:t>
      </w:r>
    </w:p>
    <w:p w:rsidR="0040578C" w:rsidRPr="0040578C" w:rsidRDefault="0040578C" w:rsidP="0040578C">
      <w:pPr>
        <w:spacing w:line="240" w:lineRule="auto"/>
        <w:contextualSpacing/>
      </w:pPr>
      <w:r w:rsidRPr="0040578C">
        <w:t>Sat Mar  4 16:18:45 2017</w:t>
      </w:r>
    </w:p>
    <w:p w:rsidR="0040578C" w:rsidRPr="0040578C" w:rsidRDefault="0040578C" w:rsidP="0040578C">
      <w:pPr>
        <w:spacing w:line="240" w:lineRule="auto"/>
        <w:contextualSpacing/>
      </w:pPr>
    </w:p>
    <w:p w:rsidR="0040578C" w:rsidRPr="0040578C" w:rsidRDefault="0040578C" w:rsidP="0040578C">
      <w:pPr>
        <w:pBdr>
          <w:bottom w:val="single" w:sz="6" w:space="1" w:color="auto"/>
        </w:pBdr>
        <w:spacing w:line="240" w:lineRule="auto"/>
        <w:contextualSpacing/>
      </w:pPr>
      <w:r w:rsidRPr="0040578C">
        <w:t>Script done on Sat 04 Mar 2017 04:18:50 PM PST</w:t>
      </w:r>
    </w:p>
    <w:p w:rsidR="0040578C" w:rsidRPr="003D6AD4" w:rsidRDefault="003D6AD4" w:rsidP="0040578C">
      <w:pPr>
        <w:spacing w:line="240" w:lineRule="auto"/>
        <w:contextualSpacing/>
        <w:rPr>
          <w:sz w:val="30"/>
          <w:szCs w:val="30"/>
        </w:rPr>
      </w:pPr>
      <w:r w:rsidRPr="003D6AD4">
        <w:rPr>
          <w:sz w:val="30"/>
          <w:szCs w:val="30"/>
        </w:rPr>
        <w:t>C)</w:t>
      </w:r>
    </w:p>
    <w:p w:rsidR="0040578C" w:rsidRDefault="0040578C" w:rsidP="0040578C">
      <w:pPr>
        <w:spacing w:line="240" w:lineRule="auto"/>
        <w:contextualSpacing/>
      </w:pPr>
      <w:r>
        <w:t>Script started on Sat 04 Mar 2017 04:20:11 PM PST</w:t>
      </w:r>
    </w:p>
    <w:p w:rsidR="0040578C" w:rsidRDefault="0040578C" w:rsidP="0040578C">
      <w:pPr>
        <w:spacing w:line="240" w:lineRule="auto"/>
        <w:contextualSpacing/>
      </w:pPr>
      <w:r>
        <w:t>[thorntjl@athena:21]&gt; cat proj1c.v</w:t>
      </w:r>
      <w:r>
        <w:cr/>
      </w:r>
    </w:p>
    <w:p w:rsidR="0040578C" w:rsidRDefault="0040578C" w:rsidP="0040578C">
      <w:pPr>
        <w:spacing w:line="240" w:lineRule="auto"/>
        <w:contextualSpacing/>
      </w:pPr>
      <w:r>
        <w:lastRenderedPageBreak/>
        <w:t>module proj1c</w:t>
      </w:r>
    </w:p>
    <w:p w:rsidR="0040578C" w:rsidRDefault="0040578C" w:rsidP="0040578C">
      <w:pPr>
        <w:spacing w:line="240" w:lineRule="auto"/>
        <w:contextualSpacing/>
      </w:pPr>
      <w:r>
        <w:t>(</w:t>
      </w:r>
    </w:p>
    <w:p w:rsidR="0040578C" w:rsidRDefault="0040578C" w:rsidP="0040578C">
      <w:pPr>
        <w:spacing w:line="240" w:lineRule="auto"/>
        <w:contextualSpacing/>
      </w:pPr>
      <w:r>
        <w:t>input x,y,z,</w:t>
      </w:r>
    </w:p>
    <w:p w:rsidR="0040578C" w:rsidRDefault="0040578C" w:rsidP="0040578C">
      <w:pPr>
        <w:spacing w:line="240" w:lineRule="auto"/>
        <w:contextualSpacing/>
      </w:pPr>
      <w:r>
        <w:t>output f1,f2,r</w:t>
      </w:r>
    </w:p>
    <w:p w:rsidR="0040578C" w:rsidRDefault="0040578C" w:rsidP="0040578C">
      <w:pPr>
        <w:spacing w:line="240" w:lineRule="auto"/>
        <w:contextualSpacing/>
      </w:pPr>
      <w:r>
        <w:t>);</w:t>
      </w:r>
    </w:p>
    <w:p w:rsidR="0040578C" w:rsidRDefault="0040578C" w:rsidP="0040578C">
      <w:pPr>
        <w:spacing w:line="240" w:lineRule="auto"/>
        <w:contextualSpacing/>
      </w:pPr>
      <w:r>
        <w:t xml:space="preserve">assign f1 = x|y; </w:t>
      </w:r>
    </w:p>
    <w:p w:rsidR="0040578C" w:rsidRDefault="0040578C" w:rsidP="0040578C">
      <w:pPr>
        <w:spacing w:line="240" w:lineRule="auto"/>
        <w:contextualSpacing/>
      </w:pPr>
      <w:r>
        <w:t>assign f2 = ~y|z;</w:t>
      </w:r>
    </w:p>
    <w:p w:rsidR="0040578C" w:rsidRDefault="0040578C" w:rsidP="0040578C">
      <w:pPr>
        <w:spacing w:line="240" w:lineRule="auto"/>
        <w:contextualSpacing/>
      </w:pPr>
      <w:r>
        <w:t>assign r = f1&amp;f2;</w:t>
      </w:r>
    </w:p>
    <w:p w:rsidR="0040578C" w:rsidRDefault="0040578C" w:rsidP="0040578C">
      <w:pPr>
        <w:spacing w:line="240" w:lineRule="auto"/>
        <w:contextualSpacing/>
      </w:pPr>
      <w:r>
        <w:t>endmodule</w:t>
      </w:r>
    </w:p>
    <w:p w:rsidR="0040578C" w:rsidRDefault="0040578C" w:rsidP="0040578C">
      <w:pPr>
        <w:spacing w:line="240" w:lineRule="auto"/>
        <w:contextualSpacing/>
      </w:pPr>
      <w:r>
        <w:t>[thorntjl@athena:22]&gt; simv</w:t>
      </w:r>
      <w:r>
        <w:cr/>
      </w:r>
    </w:p>
    <w:p w:rsidR="0040578C" w:rsidRDefault="0040578C" w:rsidP="0040578C">
      <w:pPr>
        <w:spacing w:line="240" w:lineRule="auto"/>
        <w:contextualSpacing/>
      </w:pPr>
      <w:r>
        <w:t>Chronologic VCS simulator copyright 1991-2014</w:t>
      </w:r>
    </w:p>
    <w:p w:rsidR="0040578C" w:rsidRDefault="0040578C" w:rsidP="0040578C">
      <w:pPr>
        <w:spacing w:line="240" w:lineRule="auto"/>
        <w:contextualSpacing/>
      </w:pPr>
      <w:r>
        <w:t>Contains Synopsys proprietary information.</w:t>
      </w:r>
    </w:p>
    <w:p w:rsidR="0040578C" w:rsidRDefault="0040578C" w:rsidP="0040578C">
      <w:pPr>
        <w:spacing w:line="240" w:lineRule="auto"/>
        <w:contextualSpacing/>
      </w:pPr>
      <w:r>
        <w:t>Compiler version I-2014.03-2; Runtime version I-2014.03-2;  Mar  4 16:20 2017</w:t>
      </w:r>
    </w:p>
    <w:p w:rsidR="0040578C" w:rsidRDefault="0040578C" w:rsidP="0040578C">
      <w:pPr>
        <w:spacing w:line="240" w:lineRule="auto"/>
        <w:contextualSpacing/>
      </w:pPr>
    </w:p>
    <w:p w:rsidR="0040578C" w:rsidRDefault="0040578C" w:rsidP="0040578C">
      <w:pPr>
        <w:spacing w:line="240" w:lineRule="auto"/>
        <w:contextualSpacing/>
      </w:pPr>
    </w:p>
    <w:p w:rsidR="0040578C" w:rsidRDefault="0040578C" w:rsidP="0040578C">
      <w:pPr>
        <w:spacing w:line="240" w:lineRule="auto"/>
        <w:contextualSpacing/>
      </w:pPr>
      <w:r>
        <w:t>Joseph Thornton Section 3</w:t>
      </w:r>
    </w:p>
    <w:p w:rsidR="0040578C" w:rsidRDefault="0040578C" w:rsidP="0040578C">
      <w:pPr>
        <w:spacing w:line="240" w:lineRule="auto"/>
        <w:contextualSpacing/>
      </w:pPr>
      <w:r>
        <w:t>X Y Z F</w:t>
      </w:r>
    </w:p>
    <w:p w:rsidR="0040578C" w:rsidRDefault="0040578C" w:rsidP="0040578C">
      <w:pPr>
        <w:spacing w:line="240" w:lineRule="auto"/>
        <w:contextualSpacing/>
      </w:pPr>
      <w:r>
        <w:t>0 0 0</w:t>
      </w:r>
    </w:p>
    <w:p w:rsidR="0040578C" w:rsidRDefault="0040578C" w:rsidP="0040578C">
      <w:pPr>
        <w:spacing w:line="240" w:lineRule="auto"/>
        <w:contextualSpacing/>
      </w:pPr>
      <w:r>
        <w:t xml:space="preserve">          0</w:t>
      </w:r>
    </w:p>
    <w:p w:rsidR="0040578C" w:rsidRDefault="0040578C" w:rsidP="0040578C">
      <w:pPr>
        <w:spacing w:line="240" w:lineRule="auto"/>
        <w:contextualSpacing/>
      </w:pPr>
      <w:r>
        <w:t>0 0 1</w:t>
      </w:r>
    </w:p>
    <w:p w:rsidR="0040578C" w:rsidRDefault="0040578C" w:rsidP="0040578C">
      <w:pPr>
        <w:spacing w:line="240" w:lineRule="auto"/>
        <w:contextualSpacing/>
      </w:pPr>
      <w:r>
        <w:t>0 1 0</w:t>
      </w:r>
    </w:p>
    <w:p w:rsidR="0040578C" w:rsidRDefault="0040578C" w:rsidP="0040578C">
      <w:pPr>
        <w:spacing w:line="240" w:lineRule="auto"/>
        <w:contextualSpacing/>
      </w:pPr>
      <w:r>
        <w:t>0 1 1</w:t>
      </w:r>
    </w:p>
    <w:p w:rsidR="0040578C" w:rsidRDefault="0040578C" w:rsidP="0040578C">
      <w:pPr>
        <w:spacing w:line="240" w:lineRule="auto"/>
        <w:contextualSpacing/>
      </w:pPr>
      <w:r>
        <w:t xml:space="preserve">          1</w:t>
      </w:r>
    </w:p>
    <w:p w:rsidR="0040578C" w:rsidRDefault="0040578C" w:rsidP="0040578C">
      <w:pPr>
        <w:spacing w:line="240" w:lineRule="auto"/>
        <w:contextualSpacing/>
      </w:pPr>
      <w:r>
        <w:t>1 0 0</w:t>
      </w:r>
    </w:p>
    <w:p w:rsidR="0040578C" w:rsidRDefault="0040578C" w:rsidP="0040578C">
      <w:pPr>
        <w:spacing w:line="240" w:lineRule="auto"/>
        <w:contextualSpacing/>
      </w:pPr>
      <w:r>
        <w:t>1 0 1</w:t>
      </w:r>
    </w:p>
    <w:p w:rsidR="0040578C" w:rsidRDefault="0040578C" w:rsidP="0040578C">
      <w:pPr>
        <w:spacing w:line="240" w:lineRule="auto"/>
        <w:contextualSpacing/>
      </w:pPr>
      <w:r>
        <w:t>1 1 0</w:t>
      </w:r>
    </w:p>
    <w:p w:rsidR="0040578C" w:rsidRDefault="0040578C" w:rsidP="0040578C">
      <w:pPr>
        <w:spacing w:line="240" w:lineRule="auto"/>
        <w:contextualSpacing/>
      </w:pPr>
      <w:r>
        <w:t xml:space="preserve">          0</w:t>
      </w:r>
    </w:p>
    <w:p w:rsidR="0040578C" w:rsidRDefault="0040578C" w:rsidP="0040578C">
      <w:pPr>
        <w:spacing w:line="240" w:lineRule="auto"/>
        <w:contextualSpacing/>
      </w:pPr>
      <w:r>
        <w:t>1 1 1</w:t>
      </w:r>
    </w:p>
    <w:p w:rsidR="0040578C" w:rsidRDefault="0040578C" w:rsidP="0040578C">
      <w:pPr>
        <w:spacing w:line="240" w:lineRule="auto"/>
        <w:contextualSpacing/>
      </w:pPr>
      <w:r>
        <w:t xml:space="preserve">          1</w:t>
      </w:r>
    </w:p>
    <w:p w:rsidR="0040578C" w:rsidRDefault="0040578C" w:rsidP="0040578C">
      <w:pPr>
        <w:spacing w:line="240" w:lineRule="auto"/>
        <w:contextualSpacing/>
      </w:pPr>
      <w:r>
        <w:t>$finish called from file "proj1atest.v", line 34.</w:t>
      </w:r>
    </w:p>
    <w:p w:rsidR="0040578C" w:rsidRDefault="0040578C" w:rsidP="0040578C">
      <w:pPr>
        <w:spacing w:line="240" w:lineRule="auto"/>
        <w:contextualSpacing/>
      </w:pPr>
      <w:r>
        <w:t>$finish at simulation time                    8</w:t>
      </w:r>
    </w:p>
    <w:p w:rsidR="0040578C" w:rsidRDefault="0040578C" w:rsidP="0040578C">
      <w:pPr>
        <w:spacing w:line="240" w:lineRule="auto"/>
        <w:contextualSpacing/>
      </w:pPr>
      <w:r>
        <w:t xml:space="preserve">           V C S   S i m u l a t i o n   R e p o r t </w:t>
      </w:r>
    </w:p>
    <w:p w:rsidR="0040578C" w:rsidRDefault="0040578C" w:rsidP="0040578C">
      <w:pPr>
        <w:spacing w:line="240" w:lineRule="auto"/>
        <w:contextualSpacing/>
      </w:pPr>
      <w:r>
        <w:t>Time: 8</w:t>
      </w:r>
    </w:p>
    <w:p w:rsidR="0040578C" w:rsidRDefault="0040578C" w:rsidP="0040578C">
      <w:pPr>
        <w:spacing w:line="240" w:lineRule="auto"/>
        <w:contextualSpacing/>
      </w:pPr>
      <w:r>
        <w:t>CPU Time:      0.230 seconds;       Data structure size:   0.0Mb</w:t>
      </w:r>
    </w:p>
    <w:p w:rsidR="0040578C" w:rsidRDefault="0040578C" w:rsidP="0040578C">
      <w:pPr>
        <w:spacing w:line="240" w:lineRule="auto"/>
        <w:contextualSpacing/>
      </w:pPr>
      <w:r>
        <w:t>Sat Mar  4 16:20:24 2017</w:t>
      </w:r>
    </w:p>
    <w:p w:rsidR="0040578C" w:rsidRDefault="0040578C" w:rsidP="0040578C">
      <w:pPr>
        <w:spacing w:line="240" w:lineRule="auto"/>
        <w:contextualSpacing/>
      </w:pPr>
    </w:p>
    <w:p w:rsidR="0040578C" w:rsidRDefault="0040578C" w:rsidP="0040578C">
      <w:pPr>
        <w:pBdr>
          <w:bottom w:val="single" w:sz="6" w:space="1" w:color="auto"/>
        </w:pBdr>
        <w:spacing w:line="240" w:lineRule="auto"/>
        <w:contextualSpacing/>
      </w:pPr>
      <w:r>
        <w:t>Script done on Sat 04 Mar 2017 04:20:35 PM PST</w:t>
      </w:r>
    </w:p>
    <w:p w:rsidR="0040578C" w:rsidRPr="003D6AD4" w:rsidRDefault="003D6AD4" w:rsidP="0040578C">
      <w:pPr>
        <w:spacing w:line="240" w:lineRule="auto"/>
        <w:contextualSpacing/>
        <w:rPr>
          <w:sz w:val="30"/>
          <w:szCs w:val="30"/>
        </w:rPr>
      </w:pPr>
      <w:r w:rsidRPr="003D6AD4">
        <w:rPr>
          <w:sz w:val="30"/>
          <w:szCs w:val="30"/>
        </w:rPr>
        <w:t>d)</w:t>
      </w:r>
    </w:p>
    <w:p w:rsidR="0040578C" w:rsidRDefault="0040578C" w:rsidP="0040578C">
      <w:pPr>
        <w:spacing w:line="240" w:lineRule="auto"/>
        <w:contextualSpacing/>
      </w:pPr>
      <w:r>
        <w:t>cript started on Sat 04 Mar 2017 04:21:23 PM PST</w:t>
      </w:r>
    </w:p>
    <w:p w:rsidR="0040578C" w:rsidRDefault="0040578C" w:rsidP="0040578C">
      <w:pPr>
        <w:spacing w:line="240" w:lineRule="auto"/>
        <w:contextualSpacing/>
      </w:pPr>
      <w:r>
        <w:t>[thorntjl@athena:21]&gt; cat proj1d.v</w:t>
      </w:r>
      <w:r>
        <w:cr/>
      </w:r>
    </w:p>
    <w:p w:rsidR="0040578C" w:rsidRDefault="0040578C" w:rsidP="0040578C">
      <w:pPr>
        <w:spacing w:line="240" w:lineRule="auto"/>
        <w:contextualSpacing/>
      </w:pPr>
      <w:r>
        <w:t>module proj1d</w:t>
      </w:r>
    </w:p>
    <w:p w:rsidR="0040578C" w:rsidRDefault="0040578C" w:rsidP="0040578C">
      <w:pPr>
        <w:spacing w:line="240" w:lineRule="auto"/>
        <w:contextualSpacing/>
      </w:pPr>
      <w:r>
        <w:t>(</w:t>
      </w:r>
    </w:p>
    <w:p w:rsidR="0040578C" w:rsidRDefault="0040578C" w:rsidP="0040578C">
      <w:pPr>
        <w:spacing w:line="240" w:lineRule="auto"/>
        <w:contextualSpacing/>
      </w:pPr>
      <w:r>
        <w:t>input x,y,z,</w:t>
      </w:r>
    </w:p>
    <w:p w:rsidR="0040578C" w:rsidRDefault="0040578C" w:rsidP="0040578C">
      <w:pPr>
        <w:spacing w:line="240" w:lineRule="auto"/>
        <w:contextualSpacing/>
      </w:pPr>
      <w:r>
        <w:t>output reg f</w:t>
      </w:r>
    </w:p>
    <w:p w:rsidR="0040578C" w:rsidRDefault="0040578C" w:rsidP="0040578C">
      <w:pPr>
        <w:spacing w:line="240" w:lineRule="auto"/>
        <w:contextualSpacing/>
      </w:pPr>
      <w:r>
        <w:t>);</w:t>
      </w:r>
    </w:p>
    <w:p w:rsidR="0040578C" w:rsidRDefault="0040578C" w:rsidP="0040578C">
      <w:pPr>
        <w:spacing w:line="240" w:lineRule="auto"/>
        <w:contextualSpacing/>
      </w:pPr>
      <w:r>
        <w:lastRenderedPageBreak/>
        <w:t>always@(*)</w:t>
      </w:r>
    </w:p>
    <w:p w:rsidR="0040578C" w:rsidRDefault="0040578C" w:rsidP="0040578C">
      <w:pPr>
        <w:spacing w:line="240" w:lineRule="auto"/>
        <w:contextualSpacing/>
      </w:pPr>
      <w:r>
        <w:t>begin</w:t>
      </w:r>
    </w:p>
    <w:p w:rsidR="0040578C" w:rsidRDefault="0040578C" w:rsidP="0040578C">
      <w:pPr>
        <w:spacing w:line="240" w:lineRule="auto"/>
        <w:contextualSpacing/>
      </w:pPr>
      <w:r>
        <w:tab/>
        <w:t>case({x,y,z})</w:t>
      </w:r>
    </w:p>
    <w:p w:rsidR="0040578C" w:rsidRDefault="0040578C" w:rsidP="0040578C">
      <w:pPr>
        <w:spacing w:line="240" w:lineRule="auto"/>
        <w:contextualSpacing/>
      </w:pPr>
      <w:r>
        <w:tab/>
        <w:t>3'b000: begin f=0; end</w:t>
      </w:r>
    </w:p>
    <w:p w:rsidR="0040578C" w:rsidRDefault="0040578C" w:rsidP="0040578C">
      <w:pPr>
        <w:spacing w:line="240" w:lineRule="auto"/>
        <w:contextualSpacing/>
      </w:pPr>
      <w:r>
        <w:tab/>
        <w:t>3'b001: begin f=0; end</w:t>
      </w:r>
    </w:p>
    <w:p w:rsidR="0040578C" w:rsidRDefault="0040578C" w:rsidP="0040578C">
      <w:pPr>
        <w:spacing w:line="240" w:lineRule="auto"/>
        <w:contextualSpacing/>
      </w:pPr>
      <w:r>
        <w:tab/>
        <w:t>3'b010: begin f=0; end</w:t>
      </w:r>
    </w:p>
    <w:p w:rsidR="0040578C" w:rsidRDefault="0040578C" w:rsidP="0040578C">
      <w:pPr>
        <w:spacing w:line="240" w:lineRule="auto"/>
        <w:contextualSpacing/>
      </w:pPr>
      <w:r>
        <w:tab/>
        <w:t>3'b011: begin f=1; end</w:t>
      </w:r>
    </w:p>
    <w:p w:rsidR="0040578C" w:rsidRDefault="0040578C" w:rsidP="0040578C">
      <w:pPr>
        <w:spacing w:line="240" w:lineRule="auto"/>
        <w:contextualSpacing/>
      </w:pPr>
      <w:r>
        <w:tab/>
        <w:t>3'b100: begin f=1; end</w:t>
      </w:r>
    </w:p>
    <w:p w:rsidR="0040578C" w:rsidRDefault="0040578C" w:rsidP="0040578C">
      <w:pPr>
        <w:spacing w:line="240" w:lineRule="auto"/>
        <w:contextualSpacing/>
      </w:pPr>
      <w:r>
        <w:tab/>
        <w:t>3'b101: begin f=1; end</w:t>
      </w:r>
    </w:p>
    <w:p w:rsidR="0040578C" w:rsidRDefault="0040578C" w:rsidP="0040578C">
      <w:pPr>
        <w:spacing w:line="240" w:lineRule="auto"/>
        <w:contextualSpacing/>
      </w:pPr>
      <w:r>
        <w:tab/>
        <w:t>3'b110: begin f=0; end</w:t>
      </w:r>
    </w:p>
    <w:p w:rsidR="0040578C" w:rsidRDefault="0040578C" w:rsidP="0040578C">
      <w:pPr>
        <w:spacing w:line="240" w:lineRule="auto"/>
        <w:contextualSpacing/>
      </w:pPr>
      <w:r>
        <w:tab/>
        <w:t>3'b111: begin f=1; end</w:t>
      </w:r>
    </w:p>
    <w:p w:rsidR="0040578C" w:rsidRDefault="0040578C" w:rsidP="0040578C">
      <w:pPr>
        <w:spacing w:line="240" w:lineRule="auto"/>
        <w:contextualSpacing/>
      </w:pPr>
      <w:r>
        <w:tab/>
        <w:t>default: begin f=0; end</w:t>
      </w:r>
    </w:p>
    <w:p w:rsidR="0040578C" w:rsidRDefault="0040578C" w:rsidP="0040578C">
      <w:pPr>
        <w:spacing w:line="240" w:lineRule="auto"/>
        <w:contextualSpacing/>
      </w:pPr>
      <w:r>
        <w:tab/>
        <w:t>endcase</w:t>
      </w:r>
    </w:p>
    <w:p w:rsidR="0040578C" w:rsidRDefault="0040578C" w:rsidP="0040578C">
      <w:pPr>
        <w:spacing w:line="240" w:lineRule="auto"/>
        <w:contextualSpacing/>
      </w:pPr>
      <w:r>
        <w:t>end</w:t>
      </w:r>
    </w:p>
    <w:p w:rsidR="0040578C" w:rsidRDefault="0040578C" w:rsidP="0040578C">
      <w:pPr>
        <w:spacing w:line="240" w:lineRule="auto"/>
        <w:contextualSpacing/>
      </w:pPr>
      <w:r>
        <w:t>endmodule</w:t>
      </w:r>
    </w:p>
    <w:p w:rsidR="0040578C" w:rsidRDefault="0040578C" w:rsidP="0040578C">
      <w:pPr>
        <w:spacing w:line="240" w:lineRule="auto"/>
        <w:contextualSpacing/>
      </w:pPr>
      <w:r>
        <w:t>[thorntjl@athena:22]&gt; simv</w:t>
      </w:r>
      <w:r>
        <w:cr/>
      </w:r>
    </w:p>
    <w:p w:rsidR="0040578C" w:rsidRDefault="0040578C" w:rsidP="0040578C">
      <w:pPr>
        <w:spacing w:line="240" w:lineRule="auto"/>
        <w:contextualSpacing/>
      </w:pPr>
      <w:r>
        <w:t>Chronologic VCS simulator copyright 1991-2014</w:t>
      </w:r>
    </w:p>
    <w:p w:rsidR="0040578C" w:rsidRDefault="0040578C" w:rsidP="0040578C">
      <w:pPr>
        <w:spacing w:line="240" w:lineRule="auto"/>
        <w:contextualSpacing/>
      </w:pPr>
      <w:r>
        <w:t>Contains Synopsys proprietary information.</w:t>
      </w:r>
    </w:p>
    <w:p w:rsidR="0040578C" w:rsidRDefault="0040578C" w:rsidP="0040578C">
      <w:pPr>
        <w:spacing w:line="240" w:lineRule="auto"/>
        <w:contextualSpacing/>
      </w:pPr>
      <w:r>
        <w:t>Compiler version I-2014.03-2; Runtime version I-2014.03-2;  Mar  4 16:21 2017</w:t>
      </w:r>
    </w:p>
    <w:p w:rsidR="0040578C" w:rsidRDefault="0040578C" w:rsidP="0040578C">
      <w:pPr>
        <w:spacing w:line="240" w:lineRule="auto"/>
        <w:contextualSpacing/>
      </w:pPr>
    </w:p>
    <w:p w:rsidR="0040578C" w:rsidRDefault="0040578C" w:rsidP="0040578C">
      <w:pPr>
        <w:spacing w:line="240" w:lineRule="auto"/>
        <w:contextualSpacing/>
      </w:pPr>
    </w:p>
    <w:p w:rsidR="0040578C" w:rsidRDefault="0040578C" w:rsidP="0040578C">
      <w:pPr>
        <w:spacing w:line="240" w:lineRule="auto"/>
        <w:contextualSpacing/>
      </w:pPr>
      <w:r>
        <w:t>Joseph Thornton Section 3</w:t>
      </w:r>
    </w:p>
    <w:p w:rsidR="0040578C" w:rsidRDefault="0040578C" w:rsidP="0040578C">
      <w:pPr>
        <w:spacing w:line="240" w:lineRule="auto"/>
        <w:contextualSpacing/>
      </w:pPr>
      <w:r>
        <w:t>X Y Z F</w:t>
      </w:r>
    </w:p>
    <w:p w:rsidR="0040578C" w:rsidRDefault="0040578C" w:rsidP="0040578C">
      <w:pPr>
        <w:spacing w:line="240" w:lineRule="auto"/>
        <w:contextualSpacing/>
      </w:pPr>
      <w:r>
        <w:t>0 0 0</w:t>
      </w:r>
    </w:p>
    <w:p w:rsidR="0040578C" w:rsidRDefault="0040578C" w:rsidP="0040578C">
      <w:pPr>
        <w:spacing w:line="240" w:lineRule="auto"/>
        <w:contextualSpacing/>
      </w:pPr>
      <w:r>
        <w:t xml:space="preserve">      0</w:t>
      </w:r>
    </w:p>
    <w:p w:rsidR="0040578C" w:rsidRDefault="0040578C" w:rsidP="0040578C">
      <w:pPr>
        <w:spacing w:line="240" w:lineRule="auto"/>
        <w:contextualSpacing/>
      </w:pPr>
      <w:r>
        <w:t>0 0 1</w:t>
      </w:r>
    </w:p>
    <w:p w:rsidR="0040578C" w:rsidRDefault="0040578C" w:rsidP="0040578C">
      <w:pPr>
        <w:spacing w:line="240" w:lineRule="auto"/>
        <w:contextualSpacing/>
      </w:pPr>
      <w:r>
        <w:t>0 1 0</w:t>
      </w:r>
    </w:p>
    <w:p w:rsidR="0040578C" w:rsidRDefault="0040578C" w:rsidP="0040578C">
      <w:pPr>
        <w:spacing w:line="240" w:lineRule="auto"/>
        <w:contextualSpacing/>
      </w:pPr>
      <w:r>
        <w:t>0 1 1</w:t>
      </w:r>
    </w:p>
    <w:p w:rsidR="0040578C" w:rsidRDefault="0040578C" w:rsidP="0040578C">
      <w:pPr>
        <w:spacing w:line="240" w:lineRule="auto"/>
        <w:contextualSpacing/>
      </w:pPr>
      <w:r>
        <w:t xml:space="preserve">      1</w:t>
      </w:r>
    </w:p>
    <w:p w:rsidR="0040578C" w:rsidRDefault="0040578C" w:rsidP="0040578C">
      <w:pPr>
        <w:spacing w:line="240" w:lineRule="auto"/>
        <w:contextualSpacing/>
      </w:pPr>
      <w:r>
        <w:t>1 0 0</w:t>
      </w:r>
    </w:p>
    <w:p w:rsidR="0040578C" w:rsidRDefault="0040578C" w:rsidP="0040578C">
      <w:pPr>
        <w:spacing w:line="240" w:lineRule="auto"/>
        <w:contextualSpacing/>
      </w:pPr>
      <w:r>
        <w:t>1 0 1</w:t>
      </w:r>
    </w:p>
    <w:p w:rsidR="0040578C" w:rsidRDefault="0040578C" w:rsidP="0040578C">
      <w:pPr>
        <w:spacing w:line="240" w:lineRule="auto"/>
        <w:contextualSpacing/>
      </w:pPr>
      <w:r>
        <w:t>1 1 0</w:t>
      </w:r>
    </w:p>
    <w:p w:rsidR="0040578C" w:rsidRDefault="0040578C" w:rsidP="0040578C">
      <w:pPr>
        <w:spacing w:line="240" w:lineRule="auto"/>
        <w:contextualSpacing/>
      </w:pPr>
      <w:r>
        <w:t xml:space="preserve">      0</w:t>
      </w:r>
    </w:p>
    <w:p w:rsidR="0040578C" w:rsidRDefault="0040578C" w:rsidP="0040578C">
      <w:pPr>
        <w:spacing w:line="240" w:lineRule="auto"/>
        <w:contextualSpacing/>
      </w:pPr>
      <w:r>
        <w:t>1 1 1</w:t>
      </w:r>
    </w:p>
    <w:p w:rsidR="0040578C" w:rsidRDefault="0040578C" w:rsidP="0040578C">
      <w:pPr>
        <w:spacing w:line="240" w:lineRule="auto"/>
        <w:contextualSpacing/>
      </w:pPr>
      <w:r>
        <w:t xml:space="preserve">      1</w:t>
      </w:r>
    </w:p>
    <w:p w:rsidR="0040578C" w:rsidRDefault="0040578C" w:rsidP="0040578C">
      <w:pPr>
        <w:spacing w:line="240" w:lineRule="auto"/>
        <w:contextualSpacing/>
      </w:pPr>
      <w:r>
        <w:t>$finish called from file "proj1atest.v", line 34.</w:t>
      </w:r>
    </w:p>
    <w:p w:rsidR="0040578C" w:rsidRDefault="0040578C" w:rsidP="0040578C">
      <w:pPr>
        <w:spacing w:line="240" w:lineRule="auto"/>
        <w:contextualSpacing/>
      </w:pPr>
      <w:r>
        <w:t>$finish at simulation time                    8</w:t>
      </w:r>
    </w:p>
    <w:p w:rsidR="0040578C" w:rsidRDefault="0040578C" w:rsidP="0040578C">
      <w:pPr>
        <w:spacing w:line="240" w:lineRule="auto"/>
        <w:contextualSpacing/>
      </w:pPr>
      <w:r>
        <w:t xml:space="preserve">           V C S   S i m u l a t i o n   R e p o r t </w:t>
      </w:r>
    </w:p>
    <w:p w:rsidR="0040578C" w:rsidRDefault="0040578C" w:rsidP="0040578C">
      <w:pPr>
        <w:spacing w:line="240" w:lineRule="auto"/>
        <w:contextualSpacing/>
      </w:pPr>
      <w:r>
        <w:t>Time: 8</w:t>
      </w:r>
    </w:p>
    <w:p w:rsidR="0040578C" w:rsidRDefault="0040578C" w:rsidP="0040578C">
      <w:pPr>
        <w:spacing w:line="240" w:lineRule="auto"/>
        <w:contextualSpacing/>
      </w:pPr>
      <w:r>
        <w:t>CPU Time:      0.230 seconds;       Data structure size:   0.0Mb</w:t>
      </w:r>
    </w:p>
    <w:p w:rsidR="0040578C" w:rsidRDefault="0040578C" w:rsidP="0040578C">
      <w:pPr>
        <w:spacing w:line="240" w:lineRule="auto"/>
        <w:contextualSpacing/>
      </w:pPr>
      <w:r>
        <w:t>Sat Mar  4 16:21:37 2017</w:t>
      </w:r>
    </w:p>
    <w:p w:rsidR="0040578C" w:rsidRDefault="0040578C" w:rsidP="0040578C">
      <w:pPr>
        <w:spacing w:line="240" w:lineRule="auto"/>
        <w:contextualSpacing/>
      </w:pPr>
    </w:p>
    <w:p w:rsidR="0040578C" w:rsidRPr="0040578C" w:rsidRDefault="0040578C" w:rsidP="0040578C">
      <w:pPr>
        <w:pBdr>
          <w:bottom w:val="single" w:sz="6" w:space="1" w:color="auto"/>
        </w:pBdr>
        <w:spacing w:line="240" w:lineRule="auto"/>
        <w:contextualSpacing/>
      </w:pPr>
      <w:r>
        <w:t>Script done on Sat 04 Mar 2017 04:21:41 PM PST</w:t>
      </w:r>
    </w:p>
    <w:p w:rsidR="003D6AD4" w:rsidRDefault="003D6AD4" w:rsidP="003D6AD4">
      <w:pPr>
        <w:spacing w:line="240" w:lineRule="auto"/>
        <w:contextualSpacing/>
        <w:jc w:val="center"/>
        <w:rPr>
          <w:b/>
          <w:sz w:val="30"/>
          <w:szCs w:val="30"/>
          <w:u w:val="single"/>
        </w:rPr>
      </w:pPr>
    </w:p>
    <w:p w:rsidR="003D6AD4" w:rsidRPr="003D6AD4" w:rsidRDefault="003D6AD4" w:rsidP="003D6AD4">
      <w:pPr>
        <w:spacing w:line="240" w:lineRule="auto"/>
        <w:contextualSpacing/>
        <w:jc w:val="center"/>
        <w:rPr>
          <w:b/>
          <w:sz w:val="30"/>
          <w:szCs w:val="30"/>
          <w:u w:val="single"/>
        </w:rPr>
      </w:pPr>
      <w:r w:rsidRPr="003D6AD4">
        <w:rPr>
          <w:b/>
          <w:sz w:val="30"/>
          <w:szCs w:val="30"/>
          <w:u w:val="single"/>
        </w:rPr>
        <w:t>ANALYSIS</w:t>
      </w:r>
    </w:p>
    <w:p w:rsidR="0040578C" w:rsidRDefault="003D6AD4" w:rsidP="003D6AD4">
      <w:pPr>
        <w:spacing w:line="240" w:lineRule="auto"/>
        <w:contextualSpacing/>
      </w:pPr>
      <w:r>
        <w:t>Truth table for function y=(x+y)(~y+z)</w:t>
      </w:r>
    </w:p>
    <w:p w:rsidR="003D6AD4" w:rsidRDefault="003D6AD4" w:rsidP="003D6AD4">
      <w:pPr>
        <w:spacing w:line="240" w:lineRule="auto"/>
        <w:contextualSpacing/>
      </w:pPr>
      <w:r>
        <w:lastRenderedPageBreak/>
        <w:tab/>
        <w:t xml:space="preserve">     </w:t>
      </w:r>
      <w:r>
        <w:tab/>
        <w:t xml:space="preserve">     </w:t>
      </w:r>
    </w:p>
    <w:tbl>
      <w:tblPr>
        <w:tblStyle w:val="LightShading"/>
        <w:tblW w:w="0" w:type="auto"/>
        <w:tblLook w:val="05A0" w:firstRow="1" w:lastRow="0" w:firstColumn="1" w:lastColumn="1" w:noHBand="0" w:noVBand="1"/>
      </w:tblPr>
      <w:tblGrid>
        <w:gridCol w:w="545"/>
        <w:gridCol w:w="545"/>
        <w:gridCol w:w="548"/>
        <w:gridCol w:w="542"/>
      </w:tblGrid>
      <w:tr w:rsidR="003D6AD4" w:rsidTr="003D6A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</w:tcPr>
          <w:p w:rsidR="003D6AD4" w:rsidRDefault="003D6AD4" w:rsidP="003D6AD4">
            <w:pPr>
              <w:contextualSpacing/>
            </w:pPr>
            <w:r>
              <w:t>X</w:t>
            </w:r>
          </w:p>
        </w:tc>
        <w:tc>
          <w:tcPr>
            <w:tcW w:w="545" w:type="dxa"/>
          </w:tcPr>
          <w:p w:rsidR="003D6AD4" w:rsidRDefault="003D6AD4" w:rsidP="003D6AD4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Y  </w:t>
            </w:r>
          </w:p>
        </w:tc>
        <w:tc>
          <w:tcPr>
            <w:tcW w:w="548" w:type="dxa"/>
          </w:tcPr>
          <w:p w:rsidR="003D6AD4" w:rsidRDefault="003D6AD4" w:rsidP="003D6AD4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Z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2" w:type="dxa"/>
          </w:tcPr>
          <w:p w:rsidR="003D6AD4" w:rsidRDefault="003D6AD4" w:rsidP="003D6AD4">
            <w:pPr>
              <w:contextualSpacing/>
            </w:pPr>
            <w:r>
              <w:t>F</w:t>
            </w:r>
          </w:p>
        </w:tc>
      </w:tr>
      <w:tr w:rsidR="003D6AD4" w:rsidTr="003D6A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</w:tcPr>
          <w:p w:rsidR="003D6AD4" w:rsidRDefault="003D6AD4" w:rsidP="003D6AD4">
            <w:pPr>
              <w:contextualSpacing/>
            </w:pPr>
            <w:r>
              <w:t>0</w:t>
            </w:r>
          </w:p>
        </w:tc>
        <w:tc>
          <w:tcPr>
            <w:tcW w:w="545" w:type="dxa"/>
          </w:tcPr>
          <w:p w:rsidR="003D6AD4" w:rsidRDefault="003D6AD4" w:rsidP="003D6AD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548" w:type="dxa"/>
          </w:tcPr>
          <w:p w:rsidR="003D6AD4" w:rsidRDefault="003D6AD4" w:rsidP="003D6AD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2" w:type="dxa"/>
            <w:shd w:val="clear" w:color="auto" w:fill="7F7F7F" w:themeFill="text1" w:themeFillTint="80"/>
          </w:tcPr>
          <w:p w:rsidR="003D6AD4" w:rsidRDefault="003D6AD4" w:rsidP="003D6AD4">
            <w:pPr>
              <w:contextualSpacing/>
            </w:pPr>
            <w:r>
              <w:t>0</w:t>
            </w:r>
          </w:p>
        </w:tc>
      </w:tr>
      <w:tr w:rsidR="003D6AD4" w:rsidTr="003D6AD4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</w:tcPr>
          <w:p w:rsidR="003D6AD4" w:rsidRDefault="003D6AD4" w:rsidP="003D6AD4">
            <w:pPr>
              <w:contextualSpacing/>
            </w:pPr>
            <w:r>
              <w:t>0</w:t>
            </w:r>
          </w:p>
        </w:tc>
        <w:tc>
          <w:tcPr>
            <w:tcW w:w="545" w:type="dxa"/>
          </w:tcPr>
          <w:p w:rsidR="003D6AD4" w:rsidRDefault="003D6AD4" w:rsidP="003D6AD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548" w:type="dxa"/>
          </w:tcPr>
          <w:p w:rsidR="003D6AD4" w:rsidRDefault="003D6AD4" w:rsidP="003D6AD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2" w:type="dxa"/>
            <w:shd w:val="clear" w:color="auto" w:fill="7F7F7F" w:themeFill="text1" w:themeFillTint="80"/>
          </w:tcPr>
          <w:p w:rsidR="003D6AD4" w:rsidRPr="003D6AD4" w:rsidRDefault="003D6AD4" w:rsidP="003D6AD4">
            <w:pPr>
              <w:contextualSpacing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3D6AD4" w:rsidTr="003D6A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</w:tcPr>
          <w:p w:rsidR="003D6AD4" w:rsidRDefault="003D6AD4" w:rsidP="003D6AD4">
            <w:pPr>
              <w:contextualSpacing/>
            </w:pPr>
            <w:r>
              <w:t>0</w:t>
            </w:r>
          </w:p>
        </w:tc>
        <w:tc>
          <w:tcPr>
            <w:tcW w:w="545" w:type="dxa"/>
          </w:tcPr>
          <w:p w:rsidR="003D6AD4" w:rsidRDefault="003D6AD4" w:rsidP="003D6AD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548" w:type="dxa"/>
          </w:tcPr>
          <w:p w:rsidR="003D6AD4" w:rsidRDefault="003D6AD4" w:rsidP="003D6AD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2" w:type="dxa"/>
            <w:shd w:val="clear" w:color="auto" w:fill="7F7F7F" w:themeFill="text1" w:themeFillTint="80"/>
          </w:tcPr>
          <w:p w:rsidR="003D6AD4" w:rsidRDefault="003D6AD4" w:rsidP="003D6AD4">
            <w:pPr>
              <w:contextualSpacing/>
            </w:pPr>
            <w:r>
              <w:t>0</w:t>
            </w:r>
          </w:p>
        </w:tc>
      </w:tr>
      <w:tr w:rsidR="003D6AD4" w:rsidTr="003D6AD4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</w:tcPr>
          <w:p w:rsidR="003D6AD4" w:rsidRDefault="003D6AD4" w:rsidP="003D6AD4">
            <w:pPr>
              <w:contextualSpacing/>
            </w:pPr>
            <w:r>
              <w:t>0</w:t>
            </w:r>
          </w:p>
        </w:tc>
        <w:tc>
          <w:tcPr>
            <w:tcW w:w="545" w:type="dxa"/>
          </w:tcPr>
          <w:p w:rsidR="003D6AD4" w:rsidRDefault="003D6AD4" w:rsidP="003D6AD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548" w:type="dxa"/>
          </w:tcPr>
          <w:p w:rsidR="003D6AD4" w:rsidRDefault="003D6AD4" w:rsidP="003D6AD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2" w:type="dxa"/>
            <w:shd w:val="clear" w:color="auto" w:fill="7F7F7F" w:themeFill="text1" w:themeFillTint="80"/>
          </w:tcPr>
          <w:p w:rsidR="003D6AD4" w:rsidRDefault="003D6AD4" w:rsidP="003D6AD4">
            <w:pPr>
              <w:contextualSpacing/>
            </w:pPr>
            <w:r>
              <w:t>1</w:t>
            </w:r>
          </w:p>
        </w:tc>
      </w:tr>
      <w:tr w:rsidR="003D6AD4" w:rsidTr="003D6A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</w:tcPr>
          <w:p w:rsidR="003D6AD4" w:rsidRDefault="003D6AD4" w:rsidP="003D6AD4">
            <w:pPr>
              <w:contextualSpacing/>
            </w:pPr>
            <w:r>
              <w:t>1</w:t>
            </w:r>
          </w:p>
        </w:tc>
        <w:tc>
          <w:tcPr>
            <w:tcW w:w="545" w:type="dxa"/>
          </w:tcPr>
          <w:p w:rsidR="003D6AD4" w:rsidRDefault="003D6AD4" w:rsidP="003D6AD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548" w:type="dxa"/>
          </w:tcPr>
          <w:p w:rsidR="003D6AD4" w:rsidRDefault="003D6AD4" w:rsidP="003D6AD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2" w:type="dxa"/>
            <w:shd w:val="clear" w:color="auto" w:fill="7F7F7F" w:themeFill="text1" w:themeFillTint="80"/>
          </w:tcPr>
          <w:p w:rsidR="003D6AD4" w:rsidRDefault="003D6AD4" w:rsidP="003D6AD4">
            <w:pPr>
              <w:contextualSpacing/>
            </w:pPr>
            <w:r>
              <w:t>1</w:t>
            </w:r>
          </w:p>
        </w:tc>
      </w:tr>
      <w:tr w:rsidR="003D6AD4" w:rsidTr="003D6AD4">
        <w:trPr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</w:tcPr>
          <w:p w:rsidR="003D6AD4" w:rsidRDefault="003D6AD4" w:rsidP="003D6AD4">
            <w:pPr>
              <w:contextualSpacing/>
            </w:pPr>
            <w:r>
              <w:t>1</w:t>
            </w:r>
          </w:p>
        </w:tc>
        <w:tc>
          <w:tcPr>
            <w:tcW w:w="545" w:type="dxa"/>
          </w:tcPr>
          <w:p w:rsidR="003D6AD4" w:rsidRDefault="003D6AD4" w:rsidP="003D6AD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548" w:type="dxa"/>
          </w:tcPr>
          <w:p w:rsidR="003D6AD4" w:rsidRDefault="003D6AD4" w:rsidP="003D6AD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2" w:type="dxa"/>
            <w:shd w:val="clear" w:color="auto" w:fill="7F7F7F" w:themeFill="text1" w:themeFillTint="80"/>
          </w:tcPr>
          <w:p w:rsidR="003D6AD4" w:rsidRDefault="003D6AD4" w:rsidP="003D6AD4">
            <w:pPr>
              <w:contextualSpacing/>
            </w:pPr>
            <w:r>
              <w:t>1</w:t>
            </w:r>
          </w:p>
        </w:tc>
      </w:tr>
      <w:tr w:rsidR="003D6AD4" w:rsidTr="003D6A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</w:tcPr>
          <w:p w:rsidR="003D6AD4" w:rsidRDefault="003D6AD4" w:rsidP="003D6AD4">
            <w:pPr>
              <w:contextualSpacing/>
            </w:pPr>
            <w:r>
              <w:t>1</w:t>
            </w:r>
          </w:p>
        </w:tc>
        <w:tc>
          <w:tcPr>
            <w:tcW w:w="545" w:type="dxa"/>
          </w:tcPr>
          <w:p w:rsidR="003D6AD4" w:rsidRDefault="003D6AD4" w:rsidP="003D6AD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548" w:type="dxa"/>
          </w:tcPr>
          <w:p w:rsidR="003D6AD4" w:rsidRDefault="003D6AD4" w:rsidP="003D6AD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2" w:type="dxa"/>
            <w:shd w:val="clear" w:color="auto" w:fill="7F7F7F" w:themeFill="text1" w:themeFillTint="80"/>
          </w:tcPr>
          <w:p w:rsidR="003D6AD4" w:rsidRDefault="003D6AD4" w:rsidP="003D6AD4">
            <w:pPr>
              <w:contextualSpacing/>
            </w:pPr>
            <w:r>
              <w:t>0</w:t>
            </w:r>
          </w:p>
        </w:tc>
      </w:tr>
      <w:tr w:rsidR="003D6AD4" w:rsidTr="003D6AD4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5" w:type="dxa"/>
          </w:tcPr>
          <w:p w:rsidR="003D6AD4" w:rsidRDefault="003D6AD4" w:rsidP="003D6AD4">
            <w:pPr>
              <w:contextualSpacing/>
            </w:pPr>
            <w:r>
              <w:t>1</w:t>
            </w:r>
          </w:p>
        </w:tc>
        <w:tc>
          <w:tcPr>
            <w:tcW w:w="545" w:type="dxa"/>
          </w:tcPr>
          <w:p w:rsidR="003D6AD4" w:rsidRDefault="003D6AD4" w:rsidP="003D6AD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548" w:type="dxa"/>
          </w:tcPr>
          <w:p w:rsidR="003D6AD4" w:rsidRDefault="003D6AD4" w:rsidP="003D6AD4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42" w:type="dxa"/>
            <w:shd w:val="clear" w:color="auto" w:fill="7F7F7F" w:themeFill="text1" w:themeFillTint="80"/>
          </w:tcPr>
          <w:p w:rsidR="003D6AD4" w:rsidRDefault="003D6AD4" w:rsidP="003D6AD4">
            <w:pPr>
              <w:contextualSpacing/>
            </w:pPr>
            <w:r>
              <w:t>1</w:t>
            </w:r>
          </w:p>
        </w:tc>
      </w:tr>
    </w:tbl>
    <w:p w:rsidR="003D6AD4" w:rsidRDefault="00F41854" w:rsidP="003D6AD4">
      <w:pPr>
        <w:spacing w:line="240" w:lineRule="auto"/>
        <w:contextualSpacing/>
      </w:pPr>
      <w:r>
        <w:t xml:space="preserve">4 </w:t>
      </w:r>
      <w:r w:rsidRPr="00F41854">
        <w:rPr>
          <w:b/>
        </w:rPr>
        <w:t>(see a,b,c,d above for test results)</w:t>
      </w:r>
      <w:r>
        <w:t xml:space="preserve">test benches were run on all the above proj.v files with the same results matching the truth table shown above. Showing that all circuits were described correctly. </w:t>
      </w:r>
      <w:r w:rsidRPr="00F41854">
        <w:rPr>
          <w:b/>
        </w:rPr>
        <w:t xml:space="preserve">(code seen below) </w:t>
      </w:r>
      <w:r>
        <w:t>note all test were run from same bench by simply changing the include and the compile time type.</w:t>
      </w:r>
    </w:p>
    <w:p w:rsidR="00F41854" w:rsidRDefault="00F41854" w:rsidP="003D6AD4">
      <w:pPr>
        <w:spacing w:line="240" w:lineRule="auto"/>
        <w:contextualSpacing/>
      </w:pPr>
    </w:p>
    <w:p w:rsidR="00F41854" w:rsidRDefault="00F41854" w:rsidP="00F41854">
      <w:pPr>
        <w:spacing w:line="240" w:lineRule="auto"/>
        <w:contextualSpacing/>
      </w:pPr>
      <w:r>
        <w:t>module test1a();</w:t>
      </w:r>
    </w:p>
    <w:p w:rsidR="00F41854" w:rsidRDefault="00F41854" w:rsidP="00F41854">
      <w:pPr>
        <w:spacing w:line="240" w:lineRule="auto"/>
        <w:contextualSpacing/>
      </w:pPr>
    </w:p>
    <w:p w:rsidR="00F41854" w:rsidRDefault="00F41854" w:rsidP="00F41854">
      <w:pPr>
        <w:spacing w:line="240" w:lineRule="auto"/>
        <w:contextualSpacing/>
      </w:pPr>
      <w:r>
        <w:t>reg x,y,z;</w:t>
      </w:r>
    </w:p>
    <w:p w:rsidR="00F41854" w:rsidRDefault="00F41854" w:rsidP="00F41854">
      <w:pPr>
        <w:spacing w:line="240" w:lineRule="auto"/>
        <w:contextualSpacing/>
      </w:pPr>
      <w:r>
        <w:t>wire f1,f2,f;</w:t>
      </w:r>
    </w:p>
    <w:p w:rsidR="00F41854" w:rsidRDefault="00F41854" w:rsidP="00F41854">
      <w:pPr>
        <w:spacing w:line="240" w:lineRule="auto"/>
        <w:contextualSpacing/>
      </w:pPr>
      <w:r>
        <w:t>proj1d a1(x,y,z,f);</w:t>
      </w:r>
    </w:p>
    <w:p w:rsidR="00F41854" w:rsidRDefault="00F41854" w:rsidP="00F41854">
      <w:pPr>
        <w:spacing w:line="240" w:lineRule="auto"/>
        <w:contextualSpacing/>
      </w:pPr>
      <w:r>
        <w:t>initial begin</w:t>
      </w:r>
    </w:p>
    <w:p w:rsidR="00F41854" w:rsidRDefault="00F41854" w:rsidP="00F41854">
      <w:pPr>
        <w:spacing w:line="240" w:lineRule="auto"/>
        <w:contextualSpacing/>
      </w:pPr>
      <w:r>
        <w:t>$display("\n\nJoseph Thornton Section 3\nX Y Z F");</w:t>
      </w:r>
    </w:p>
    <w:p w:rsidR="00F41854" w:rsidRDefault="00F41854" w:rsidP="00F41854">
      <w:pPr>
        <w:spacing w:line="240" w:lineRule="auto"/>
        <w:contextualSpacing/>
      </w:pPr>
      <w:r>
        <w:t>$monitor("      %b",f);</w:t>
      </w:r>
    </w:p>
    <w:p w:rsidR="00F41854" w:rsidRDefault="00F41854" w:rsidP="00F41854">
      <w:pPr>
        <w:spacing w:line="240" w:lineRule="auto"/>
        <w:contextualSpacing/>
      </w:pPr>
      <w:r>
        <w:t>x=0; y=0; z=0; $display("%b %b %b",x,y,z);</w:t>
      </w:r>
    </w:p>
    <w:p w:rsidR="00F41854" w:rsidRDefault="00F41854" w:rsidP="00F41854">
      <w:pPr>
        <w:spacing w:line="240" w:lineRule="auto"/>
        <w:contextualSpacing/>
      </w:pPr>
      <w:r>
        <w:t>//test1</w:t>
      </w:r>
    </w:p>
    <w:p w:rsidR="00F41854" w:rsidRDefault="00F41854" w:rsidP="00F41854">
      <w:pPr>
        <w:spacing w:line="240" w:lineRule="auto"/>
        <w:contextualSpacing/>
      </w:pPr>
      <w:r>
        <w:t>#1</w:t>
      </w:r>
    </w:p>
    <w:p w:rsidR="00F41854" w:rsidRDefault="00F41854" w:rsidP="00F41854">
      <w:pPr>
        <w:spacing w:line="240" w:lineRule="auto"/>
        <w:contextualSpacing/>
      </w:pPr>
      <w:r>
        <w:t>x=0;y=0;z=1; $display("%b %b %b",x,y,z);</w:t>
      </w:r>
    </w:p>
    <w:p w:rsidR="00F41854" w:rsidRDefault="00F41854" w:rsidP="00F41854">
      <w:pPr>
        <w:spacing w:line="240" w:lineRule="auto"/>
        <w:contextualSpacing/>
      </w:pPr>
      <w:r>
        <w:t>//test2</w:t>
      </w:r>
    </w:p>
    <w:p w:rsidR="00F41854" w:rsidRDefault="00F41854" w:rsidP="00F41854">
      <w:pPr>
        <w:spacing w:line="240" w:lineRule="auto"/>
        <w:contextualSpacing/>
      </w:pPr>
      <w:r>
        <w:t>#1</w:t>
      </w:r>
    </w:p>
    <w:p w:rsidR="00F41854" w:rsidRDefault="00F41854" w:rsidP="00F41854">
      <w:pPr>
        <w:spacing w:line="240" w:lineRule="auto"/>
        <w:contextualSpacing/>
      </w:pPr>
      <w:r>
        <w:t>x=0;y=1;z=0; $display("%b %b %b",x,y,z);</w:t>
      </w:r>
    </w:p>
    <w:p w:rsidR="00F41854" w:rsidRDefault="00F41854" w:rsidP="00F41854">
      <w:pPr>
        <w:spacing w:line="240" w:lineRule="auto"/>
        <w:contextualSpacing/>
      </w:pPr>
      <w:r>
        <w:t>//test3</w:t>
      </w:r>
    </w:p>
    <w:p w:rsidR="00F41854" w:rsidRDefault="00F41854" w:rsidP="00F41854">
      <w:pPr>
        <w:spacing w:line="240" w:lineRule="auto"/>
        <w:contextualSpacing/>
      </w:pPr>
      <w:r>
        <w:t>#1</w:t>
      </w:r>
    </w:p>
    <w:p w:rsidR="00F41854" w:rsidRDefault="00F41854" w:rsidP="00F41854">
      <w:pPr>
        <w:spacing w:line="240" w:lineRule="auto"/>
        <w:contextualSpacing/>
      </w:pPr>
      <w:r>
        <w:t>x=0;y=1;z=1; $display("%b %b %b",x,y,z);</w:t>
      </w:r>
    </w:p>
    <w:p w:rsidR="00F41854" w:rsidRDefault="00F41854" w:rsidP="00F41854">
      <w:pPr>
        <w:spacing w:line="240" w:lineRule="auto"/>
        <w:contextualSpacing/>
      </w:pPr>
      <w:r>
        <w:t>//test4</w:t>
      </w:r>
    </w:p>
    <w:p w:rsidR="00F41854" w:rsidRDefault="00F41854" w:rsidP="00F41854">
      <w:pPr>
        <w:spacing w:line="240" w:lineRule="auto"/>
        <w:contextualSpacing/>
      </w:pPr>
      <w:r>
        <w:t>#1</w:t>
      </w:r>
    </w:p>
    <w:p w:rsidR="00F41854" w:rsidRDefault="00F41854" w:rsidP="00F41854">
      <w:pPr>
        <w:spacing w:line="240" w:lineRule="auto"/>
        <w:contextualSpacing/>
      </w:pPr>
      <w:r>
        <w:t>x=1;y=0;z=0; $display("%b %b %b",x,y,z);</w:t>
      </w:r>
    </w:p>
    <w:p w:rsidR="00F41854" w:rsidRDefault="00F41854" w:rsidP="00F41854">
      <w:pPr>
        <w:spacing w:line="240" w:lineRule="auto"/>
        <w:contextualSpacing/>
      </w:pPr>
      <w:r>
        <w:t>//test5</w:t>
      </w:r>
    </w:p>
    <w:p w:rsidR="00F41854" w:rsidRDefault="00F41854" w:rsidP="00F41854">
      <w:pPr>
        <w:spacing w:line="240" w:lineRule="auto"/>
        <w:contextualSpacing/>
      </w:pPr>
      <w:r>
        <w:t>#1</w:t>
      </w:r>
    </w:p>
    <w:p w:rsidR="00F41854" w:rsidRDefault="00F41854" w:rsidP="00F41854">
      <w:pPr>
        <w:spacing w:line="240" w:lineRule="auto"/>
        <w:contextualSpacing/>
      </w:pPr>
      <w:r>
        <w:t>x=1;y=0;z=1; $display("%b %b %b",x,y,z);</w:t>
      </w:r>
    </w:p>
    <w:p w:rsidR="00F41854" w:rsidRDefault="00F41854" w:rsidP="00F41854">
      <w:pPr>
        <w:spacing w:line="240" w:lineRule="auto"/>
        <w:contextualSpacing/>
      </w:pPr>
      <w:r>
        <w:t>//test6</w:t>
      </w:r>
      <w:bookmarkStart w:id="0" w:name="_GoBack"/>
      <w:bookmarkEnd w:id="0"/>
    </w:p>
    <w:p w:rsidR="00F41854" w:rsidRDefault="00F41854" w:rsidP="00F41854">
      <w:pPr>
        <w:spacing w:line="240" w:lineRule="auto"/>
        <w:contextualSpacing/>
      </w:pPr>
      <w:r>
        <w:t>#1</w:t>
      </w:r>
    </w:p>
    <w:p w:rsidR="00F41854" w:rsidRDefault="00F41854" w:rsidP="00F41854">
      <w:pPr>
        <w:spacing w:line="240" w:lineRule="auto"/>
        <w:contextualSpacing/>
      </w:pPr>
      <w:r>
        <w:t>x=1;y=1;z=0; $display("%b %b %b",x,y,z);</w:t>
      </w:r>
    </w:p>
    <w:p w:rsidR="00F41854" w:rsidRDefault="00F41854" w:rsidP="00F41854">
      <w:pPr>
        <w:spacing w:line="240" w:lineRule="auto"/>
        <w:contextualSpacing/>
      </w:pPr>
      <w:r>
        <w:t>//test7</w:t>
      </w:r>
    </w:p>
    <w:p w:rsidR="00F41854" w:rsidRDefault="00F41854" w:rsidP="00F41854">
      <w:pPr>
        <w:spacing w:line="240" w:lineRule="auto"/>
        <w:contextualSpacing/>
      </w:pPr>
      <w:r>
        <w:t>#1</w:t>
      </w:r>
    </w:p>
    <w:p w:rsidR="00F41854" w:rsidRDefault="00F41854" w:rsidP="00F41854">
      <w:pPr>
        <w:spacing w:line="240" w:lineRule="auto"/>
        <w:contextualSpacing/>
      </w:pPr>
      <w:r>
        <w:t>x=1;y=1;z=1; $display("%b %b %b",x,y,z);</w:t>
      </w:r>
    </w:p>
    <w:p w:rsidR="00F41854" w:rsidRDefault="00F41854" w:rsidP="00F41854">
      <w:pPr>
        <w:spacing w:line="240" w:lineRule="auto"/>
        <w:contextualSpacing/>
      </w:pPr>
      <w:r>
        <w:lastRenderedPageBreak/>
        <w:t>//test8</w:t>
      </w:r>
    </w:p>
    <w:p w:rsidR="00F41854" w:rsidRDefault="00F41854" w:rsidP="00F41854">
      <w:pPr>
        <w:spacing w:line="240" w:lineRule="auto"/>
        <w:contextualSpacing/>
      </w:pPr>
      <w:r>
        <w:t>#1</w:t>
      </w:r>
    </w:p>
    <w:p w:rsidR="00F41854" w:rsidRDefault="00F41854" w:rsidP="00F41854">
      <w:pPr>
        <w:spacing w:line="240" w:lineRule="auto"/>
        <w:contextualSpacing/>
      </w:pPr>
      <w:r>
        <w:t xml:space="preserve">$finish; </w:t>
      </w:r>
    </w:p>
    <w:p w:rsidR="00F41854" w:rsidRDefault="00F41854" w:rsidP="00F41854">
      <w:pPr>
        <w:spacing w:line="240" w:lineRule="auto"/>
        <w:contextualSpacing/>
      </w:pPr>
      <w:r>
        <w:t xml:space="preserve">end </w:t>
      </w:r>
    </w:p>
    <w:p w:rsidR="00F41854" w:rsidRDefault="00F41854" w:rsidP="00F41854">
      <w:pPr>
        <w:spacing w:line="240" w:lineRule="auto"/>
        <w:contextualSpacing/>
      </w:pPr>
      <w:r>
        <w:t>endmodule</w:t>
      </w:r>
    </w:p>
    <w:p w:rsidR="00F41854" w:rsidRDefault="00F41854" w:rsidP="00F41854">
      <w:pPr>
        <w:spacing w:line="240" w:lineRule="auto"/>
        <w:contextualSpacing/>
      </w:pPr>
    </w:p>
    <w:p w:rsidR="0040578C" w:rsidRDefault="0040578C" w:rsidP="0040578C">
      <w:pPr>
        <w:spacing w:line="240" w:lineRule="auto"/>
        <w:contextualSpacing/>
        <w:jc w:val="center"/>
      </w:pPr>
    </w:p>
    <w:p w:rsidR="0040578C" w:rsidRDefault="0040578C" w:rsidP="0040578C">
      <w:pPr>
        <w:spacing w:line="240" w:lineRule="auto"/>
        <w:contextualSpacing/>
        <w:jc w:val="center"/>
      </w:pPr>
    </w:p>
    <w:p w:rsidR="0040578C" w:rsidRDefault="0040578C" w:rsidP="0040578C">
      <w:pPr>
        <w:jc w:val="center"/>
      </w:pPr>
    </w:p>
    <w:sectPr w:rsidR="0040578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3CC8" w:rsidRDefault="00C03CC8" w:rsidP="0040578C">
      <w:pPr>
        <w:spacing w:after="0" w:line="240" w:lineRule="auto"/>
      </w:pPr>
      <w:r>
        <w:separator/>
      </w:r>
    </w:p>
  </w:endnote>
  <w:endnote w:type="continuationSeparator" w:id="0">
    <w:p w:rsidR="00C03CC8" w:rsidRDefault="00C03CC8" w:rsidP="00405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3CC8" w:rsidRDefault="00C03CC8" w:rsidP="0040578C">
      <w:pPr>
        <w:spacing w:after="0" w:line="240" w:lineRule="auto"/>
      </w:pPr>
      <w:r>
        <w:separator/>
      </w:r>
    </w:p>
  </w:footnote>
  <w:footnote w:type="continuationSeparator" w:id="0">
    <w:p w:rsidR="00C03CC8" w:rsidRDefault="00C03CC8" w:rsidP="00405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578C" w:rsidRDefault="0040578C">
    <w:pPr>
      <w:pStyle w:val="Header"/>
      <w:jc w:val="right"/>
    </w:pPr>
    <w:r>
      <w:t xml:space="preserve">Thornton </w:t>
    </w:r>
    <w:sdt>
      <w:sdtPr>
        <w:id w:val="-10978567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37F2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:rsidR="0040578C" w:rsidRDefault="004057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M7M0NjI3MDExtTBR0lEKTi0uzszPAykwrAUAsJ7ClSwAAAA="/>
  </w:docVars>
  <w:rsids>
    <w:rsidRoot w:val="0040578C"/>
    <w:rsid w:val="001C4982"/>
    <w:rsid w:val="003D6AD4"/>
    <w:rsid w:val="0040578C"/>
    <w:rsid w:val="009837F2"/>
    <w:rsid w:val="00C03CC8"/>
    <w:rsid w:val="00ED6EC7"/>
    <w:rsid w:val="00F41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5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78C"/>
  </w:style>
  <w:style w:type="paragraph" w:styleId="Footer">
    <w:name w:val="footer"/>
    <w:basedOn w:val="Normal"/>
    <w:link w:val="FooterChar"/>
    <w:uiPriority w:val="99"/>
    <w:unhideWhenUsed/>
    <w:rsid w:val="00405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78C"/>
  </w:style>
  <w:style w:type="table" w:styleId="TableGrid">
    <w:name w:val="Table Grid"/>
    <w:basedOn w:val="TableNormal"/>
    <w:uiPriority w:val="59"/>
    <w:rsid w:val="003D6A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3D6AD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5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78C"/>
  </w:style>
  <w:style w:type="paragraph" w:styleId="Footer">
    <w:name w:val="footer"/>
    <w:basedOn w:val="Normal"/>
    <w:link w:val="FooterChar"/>
    <w:uiPriority w:val="99"/>
    <w:unhideWhenUsed/>
    <w:rsid w:val="004057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78C"/>
  </w:style>
  <w:style w:type="table" w:styleId="TableGrid">
    <w:name w:val="Table Grid"/>
    <w:basedOn w:val="TableNormal"/>
    <w:uiPriority w:val="59"/>
    <w:rsid w:val="003D6A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3D6AD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700</Words>
  <Characters>399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 Thornon</cp:lastModifiedBy>
  <cp:revision>2</cp:revision>
  <dcterms:created xsi:type="dcterms:W3CDTF">2017-03-05T00:25:00Z</dcterms:created>
  <dcterms:modified xsi:type="dcterms:W3CDTF">2017-03-08T17:15:00Z</dcterms:modified>
</cp:coreProperties>
</file>